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Application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r. [Your Full Name]</w:t>
      </w:r>
    </w:p>
    <w:p>
      <w:pPr>
        <w:pStyle w:val="BodyText"/>
      </w:pPr>
      <w:r>
        <w:t xml:space="preserve">[Your Address]</w:t>
      </w:r>
      <w:r>
        <w:br/>
      </w:r>
      <w:r>
        <w:t xml:space="preserve">[City, Province, Postal Code]</w:t>
      </w:r>
      <w:r>
        <w:br/>
      </w:r>
      <w:r>
        <w:t xml:space="preserve">[Email Address] | [Phone Number]</w:t>
      </w:r>
    </w:p>
    <w:bookmarkEnd w:id="20"/>
    <w:p>
      <w:pPr>
        <w:pStyle w:val="BodyText"/>
      </w:pPr>
      <w:r>
        <w:t xml:space="preserve">Date: [Insert Date]</w:t>
      </w:r>
    </w:p>
    <w:p>
      <w:pPr>
        <w:pStyle w:val="BodyText"/>
      </w:pPr>
      <w:r>
        <w:t xml:space="preserve">Dear Hiring Committee,</w:t>
      </w:r>
    </w:p>
    <w:p>
      <w:pPr>
        <w:pStyle w:val="BodyText"/>
      </w:pPr>
      <w:r>
        <w:t xml:space="preserve">I am writing to express my interest in the Surgeon position at [Hospital/Clinic Name] in Canada Toronto. As a highly skilled and dedicated surgeon with [X years] of experience, I am eager to contribute my expertise to a prestigious institution like yours, which is committed to excellence in patient care and medical innovation. This opportunity aligns perfectly with my professional goals and passion for advancing surgical outcomes in a dynamic healthcare environment such as Canada Toronto.</w:t>
      </w:r>
    </w:p>
    <w:bookmarkStart w:id="21" w:name="professional-background"/>
    <w:p>
      <w:pPr>
        <w:pStyle w:val="Heading2"/>
      </w:pPr>
      <w:r>
        <w:t xml:space="preserve">Professional Background</w:t>
      </w:r>
    </w:p>
    <w:p>
      <w:pPr>
        <w:pStyle w:val="FirstParagraph"/>
      </w:pPr>
      <w:r>
        <w:t xml:space="preserve">Throughout my career, I have consistently demonstrated a commitment to precision, compassion, and innovation in the field of surgery. My training at [Your Medical School/Residency Program] equipped me with a strong foundation in both general and specialized surgical techniques. Over the years, I have honed my skills in [specific areas such as orthopedic surgery, cardiothoracic surgery, or neurosurgery], while maintaining a focus on patient-centered care. My work has been recognized through [mention awards, publications, or leadership roles], which reflect my dedication to excellence.</w:t>
      </w:r>
    </w:p>
    <w:p>
      <w:pPr>
        <w:pStyle w:val="BodyText"/>
      </w:pPr>
      <w:r>
        <w:t xml:space="preserve">In Canada Toronto, I have observed the unique challenges and opportunities that come with serving a diverse population in a high-standards healthcare system. The integration of cutting-edge technology with personalized care is a hallmark of medical institutions here, and I am confident that my background in [specific surgical subspecialty] will allow me to contribute meaningfully to your team. My experience working alongside multidisciplinary teams and my ability to adapt to fast-paced environments make me an ideal candidate for this role.</w:t>
      </w:r>
    </w:p>
    <w:bookmarkEnd w:id="21"/>
    <w:bookmarkStart w:id="22" w:name="why-canada-toronto"/>
    <w:p>
      <w:pPr>
        <w:pStyle w:val="Heading2"/>
      </w:pPr>
      <w:r>
        <w:t xml:space="preserve">Why Canada Toronto?</w:t>
      </w:r>
    </w:p>
    <w:p>
      <w:pPr>
        <w:pStyle w:val="FirstParagraph"/>
      </w:pPr>
      <w:r>
        <w:t xml:space="preserve">Canada Toronto is a global hub for medical innovation, and I am particularly drawn to the opportunity to work within its vibrant healthcare ecosystem. The city’s emphasis on research, education, and community engagement resonates deeply with my professional values. I have followed the advancements of [Hospital/Clinic Name] in areas such as [specific initiative or project], and I am inspired by your commitment to [mention a specific value or goal of the institution]. This alignment between my aspirations and your mission is a key reason I am excited to apply for this position.</w:t>
      </w:r>
    </w:p>
    <w:p>
      <w:pPr>
        <w:pStyle w:val="BodyText"/>
      </w:pPr>
      <w:r>
        <w:t xml:space="preserve">Additionally, Toronto’s multicultural environment has shaped my approach to patient care. I understand that effective surgery requires not only technical expertise but also cultural sensitivity and communication. My ability to connect with patients from diverse backgrounds ensures that I can deliver care that is both clinically sound and personally meaningful. In Canada Toronto, where healthcare accessibility and equity are priorities, I am eager to play a role in advancing these principles through my work.</w:t>
      </w:r>
    </w:p>
    <w:bookmarkEnd w:id="22"/>
    <w:bookmarkStart w:id="23" w:name="key-strengths"/>
    <w:p>
      <w:pPr>
        <w:pStyle w:val="Heading2"/>
      </w:pPr>
      <w:r>
        <w:t xml:space="preserve">Key Strength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y extensive experience in [specific surgical procedures] has allowed me to achieve exceptional outcomes, with a strong track record of minimizing complications and optimizing recovery tim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I prioritize open communication and empathy, ensuring that patients feel informed and supported throughout their surgical journey. My approach is rooted in building trust and fostering long-term relationships with pati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&amp; Collaboration:</w:t>
      </w:r>
      <w:r>
        <w:t xml:space="preserve"> </w:t>
      </w:r>
      <w:r>
        <w:t xml:space="preserve">As a team leader, I have mentored junior surgeons and collaborated with specialists to deliver comprehensive care. My ability to work seamlessly within interdisciplinary teams ensures that patients receive holistic treatment pla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Whether in high-pressure emergency situations or routine procedures, I maintain composure and focus. My adaptability has allowed me to thrive in diverse settings, including academic medical centers and community hospitals.</w:t>
      </w:r>
    </w:p>
    <w:bookmarkEnd w:id="23"/>
    <w:bookmarkStart w:id="24" w:name="alignment-with-hospitalclinic-name"/>
    <w:p>
      <w:pPr>
        <w:pStyle w:val="Heading2"/>
      </w:pPr>
      <w:r>
        <w:t xml:space="preserve">Alignment with [Hospital/Clinic Name]</w:t>
      </w:r>
    </w:p>
    <w:p>
      <w:pPr>
        <w:pStyle w:val="FirstParagraph"/>
      </w:pPr>
      <w:r>
        <w:t xml:space="preserve">I am particularly impressed by [Hospital/Clinic Name]’s reputation for [specific strength, e.g., "innovative surgical techniques" or "community health initiatives"]. My goal is to contribute to such a legacy by bringing my skills in [specific area] and my passion for advancing surgical standards. I am especially interested in the opportunity to participate in [mention a specific program, research initiative, or community outreach effort if known], as it reflects my commitment to both clinical excellence and public health.</w:t>
      </w:r>
    </w:p>
    <w:p>
      <w:pPr>
        <w:pStyle w:val="BodyText"/>
      </w:pPr>
      <w:r>
        <w:t xml:space="preserve">In Canada Toronto, where the healthcare system is continually evolving to meet global challenges, I am eager to collaborate with a team that values innovation and integrity. My ability to integrate new technologies into practice—such as [mention relevant tools or techniques like robotic-assisted surgery or AI diagnostics]—positions me to support your institution’s forward-thinking vision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nthusiastic about the possibility of joining [Hospital/Clinic Name] as a Surgeon in Canada Toronto. My extensive experience, patient-focused philosophy, and dedication to continuous learning make me a strong candidate for this role. I would be honored to bring my skills and passion to your team and contribute to the continued success of your institution.</w:t>
      </w:r>
    </w:p>
    <w:p>
      <w:pPr>
        <w:pStyle w:val="BodyText"/>
      </w:pPr>
      <w:r>
        <w:t xml:space="preserve">Thank you for considering my application. I look forward to the opportunity to discuss how I can contribute to [Hospital/Clinic Name]’s mission of excellence in surgical care. Please feel free to contact me at [your phone number] or [your email address] at your convenience.</w:t>
      </w:r>
    </w:p>
    <w:bookmarkEnd w:id="25"/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Dr. [Your Full Name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Surgeon Application</dc:title>
  <dc:creator/>
  <dc:language>en</dc:language>
  <cp:keywords/>
  <dcterms:created xsi:type="dcterms:W3CDTF">2026-07-21T03:50:00Z</dcterms:created>
  <dcterms:modified xsi:type="dcterms:W3CDTF">2026-07-21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